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21EF" w:rsidRPr="00241B3A" w:rsidRDefault="002C21EF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IERUNEK DIETETYKA</w:t>
      </w:r>
    </w:p>
    <w:p w:rsidR="002C21EF" w:rsidRPr="00241B3A" w:rsidRDefault="007E15F2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gadnienia, </w:t>
      </w:r>
      <w:r w:rsidR="002C21EF"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ch znajomość jest wymagana na egzaminie magisterskim</w:t>
      </w: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908B7" w:rsidRPr="00241B3A" w:rsidRDefault="00D908B7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ŻYWIENIE CZŁOWIEKA</w:t>
      </w:r>
    </w:p>
    <w:p w:rsidR="00D908B7" w:rsidRPr="0088458B" w:rsidRDefault="00D908B7" w:rsidP="0088458B">
      <w:pPr>
        <w:tabs>
          <w:tab w:val="left" w:pos="426"/>
        </w:tabs>
        <w:spacing w:after="0" w:line="36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7E15F2" w:rsidRPr="00241B3A" w:rsidRDefault="007E15F2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241B3A">
        <w:rPr>
          <w:rFonts w:ascii="Times New Roman" w:hAnsi="Times New Roman"/>
          <w:color w:val="000000" w:themeColor="text1"/>
          <w:sz w:val="24"/>
          <w:szCs w:val="24"/>
        </w:rPr>
        <w:t>Zalecenia dotyczące spożycia tłuszczów.</w:t>
      </w:r>
    </w:p>
    <w:p w:rsidR="007E15F2" w:rsidRDefault="00D908B7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41B3A">
        <w:rPr>
          <w:rFonts w:ascii="Times New Roman" w:hAnsi="Times New Roman"/>
          <w:color w:val="000000" w:themeColor="text1"/>
          <w:sz w:val="24"/>
          <w:szCs w:val="24"/>
        </w:rPr>
        <w:t>Rola</w:t>
      </w:r>
      <w:r w:rsidR="007E15F2" w:rsidRPr="00241B3A">
        <w:rPr>
          <w:rFonts w:ascii="Times New Roman" w:hAnsi="Times New Roman"/>
          <w:color w:val="000000" w:themeColor="text1"/>
          <w:sz w:val="24"/>
          <w:szCs w:val="24"/>
        </w:rPr>
        <w:t xml:space="preserve"> NNKT w organizmie. </w:t>
      </w:r>
    </w:p>
    <w:p w:rsidR="00065866" w:rsidRPr="00241B3A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odział i rola węglowodanów w żywieniu człowieka</w:t>
      </w:r>
    </w:p>
    <w:p w:rsid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eastAsia="Calibri" w:hAnsi="Times New Roman"/>
          <w:color w:val="000000" w:themeColor="text1"/>
          <w:sz w:val="24"/>
          <w:szCs w:val="24"/>
        </w:rPr>
      </w:pPr>
      <w:r w:rsidRPr="00241B3A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Pozytywne i negatywne aspekty spożycia błonnika pokarmowego. </w:t>
      </w:r>
    </w:p>
    <w:p w:rsidR="007E15F2" w:rsidRP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eastAsia="Calibri" w:hAnsi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/>
          <w:color w:val="000000" w:themeColor="text1"/>
          <w:sz w:val="24"/>
          <w:szCs w:val="24"/>
        </w:rPr>
        <w:t>Rola białek w żywieniu. Skutki ich nadmiaru i niedoboru w diecie.</w:t>
      </w:r>
      <w:r w:rsidR="007E15F2" w:rsidRPr="00065866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</w:p>
    <w:p w:rsidR="007E15F2" w:rsidRDefault="00D908B7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241B3A">
        <w:rPr>
          <w:rFonts w:ascii="Times New Roman" w:hAnsi="Times New Roman"/>
          <w:color w:val="000000" w:themeColor="text1"/>
          <w:sz w:val="24"/>
          <w:szCs w:val="24"/>
        </w:rPr>
        <w:t xml:space="preserve">Podział </w:t>
      </w:r>
      <w:r w:rsidR="00493E0A">
        <w:rPr>
          <w:rFonts w:ascii="Times New Roman" w:hAnsi="Times New Roman"/>
          <w:color w:val="000000" w:themeColor="text1"/>
          <w:sz w:val="24"/>
          <w:szCs w:val="24"/>
        </w:rPr>
        <w:t xml:space="preserve">i rola </w:t>
      </w:r>
      <w:r w:rsidRPr="00241B3A">
        <w:rPr>
          <w:rFonts w:ascii="Times New Roman" w:hAnsi="Times New Roman"/>
          <w:color w:val="000000" w:themeColor="text1"/>
          <w:sz w:val="24"/>
          <w:szCs w:val="24"/>
        </w:rPr>
        <w:t>witamin</w:t>
      </w:r>
      <w:r w:rsidR="007E15F2" w:rsidRPr="00241B3A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:rsid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065866">
        <w:rPr>
          <w:rFonts w:ascii="Times New Roman" w:hAnsi="Times New Roman"/>
          <w:color w:val="000000" w:themeColor="text1"/>
          <w:sz w:val="24"/>
          <w:szCs w:val="24"/>
        </w:rPr>
        <w:t>Podział składników mineralnych i ich rola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w żywieniu człowieka.</w:t>
      </w:r>
    </w:p>
    <w:p w:rsid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Strawność i biodostępność składników żywności.</w:t>
      </w:r>
    </w:p>
    <w:p w:rsidR="00065866" w:rsidRP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odstawowa i całkowita przemiana materii.</w:t>
      </w:r>
    </w:p>
    <w:p w:rsidR="00065866" w:rsidRPr="00241B3A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241B3A">
        <w:rPr>
          <w:rFonts w:ascii="Times New Roman" w:hAnsi="Times New Roman"/>
          <w:sz w:val="24"/>
          <w:szCs w:val="24"/>
        </w:rPr>
        <w:t>Rola wody w organizmie człowieka</w:t>
      </w:r>
      <w:r>
        <w:rPr>
          <w:rFonts w:ascii="Times New Roman" w:hAnsi="Times New Roman"/>
          <w:sz w:val="24"/>
          <w:szCs w:val="24"/>
        </w:rPr>
        <w:t>. Zapotrzebowanie.</w:t>
      </w:r>
    </w:p>
    <w:p w:rsidR="00065866" w:rsidRP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065866">
        <w:rPr>
          <w:rFonts w:ascii="Times New Roman" w:hAnsi="Times New Roman"/>
          <w:color w:val="000000" w:themeColor="text1"/>
          <w:sz w:val="24"/>
          <w:szCs w:val="24"/>
        </w:rPr>
        <w:t>Rodzaje no</w:t>
      </w:r>
      <w:r>
        <w:rPr>
          <w:rFonts w:ascii="Times New Roman" w:hAnsi="Times New Roman"/>
          <w:color w:val="000000" w:themeColor="text1"/>
          <w:sz w:val="24"/>
          <w:szCs w:val="24"/>
        </w:rPr>
        <w:t>rm żywienia i ich zastosowanie.</w:t>
      </w:r>
    </w:p>
    <w:p w:rsidR="00FA4EC8" w:rsidRDefault="00065866" w:rsidP="00FA4EC8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065866">
        <w:rPr>
          <w:rFonts w:ascii="Times New Roman" w:hAnsi="Times New Roman"/>
          <w:color w:val="000000" w:themeColor="text1"/>
          <w:sz w:val="24"/>
          <w:szCs w:val="24"/>
        </w:rPr>
        <w:t xml:space="preserve">Główne zalecenia żywieniowe oraz ich najnowsze formy graficzne. </w:t>
      </w:r>
    </w:p>
    <w:p w:rsidR="00FA4EC8" w:rsidRPr="00FA4EC8" w:rsidRDefault="00FA4EC8" w:rsidP="00FA4EC8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FA4EC8">
        <w:rPr>
          <w:rFonts w:ascii="Times New Roman" w:hAnsi="Times New Roman"/>
          <w:sz w:val="24"/>
          <w:szCs w:val="24"/>
          <w:lang w:eastAsia="pl-PL"/>
        </w:rPr>
        <w:t>Celowość i zasadność stosowania suplementów diety.</w:t>
      </w:r>
    </w:p>
    <w:p w:rsidR="00065866" w:rsidRPr="00065866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065866">
        <w:rPr>
          <w:rFonts w:ascii="Times New Roman" w:hAnsi="Times New Roman"/>
          <w:color w:val="000000" w:themeColor="text1"/>
          <w:sz w:val="24"/>
          <w:szCs w:val="24"/>
        </w:rPr>
        <w:t xml:space="preserve">Rola </w:t>
      </w:r>
      <w:proofErr w:type="spellStart"/>
      <w:r w:rsidRPr="00065866">
        <w:rPr>
          <w:rFonts w:ascii="Times New Roman" w:hAnsi="Times New Roman"/>
          <w:color w:val="000000" w:themeColor="text1"/>
          <w:sz w:val="24"/>
          <w:szCs w:val="24"/>
        </w:rPr>
        <w:t>mikrobioty</w:t>
      </w:r>
      <w:proofErr w:type="spellEnd"/>
      <w:r w:rsidRPr="00065866">
        <w:rPr>
          <w:rFonts w:ascii="Times New Roman" w:hAnsi="Times New Roman"/>
          <w:color w:val="000000" w:themeColor="text1"/>
          <w:sz w:val="24"/>
          <w:szCs w:val="24"/>
        </w:rPr>
        <w:t xml:space="preserve"> jelitowej w żywieniu i profilaktyce chorób </w:t>
      </w:r>
      <w:proofErr w:type="spellStart"/>
      <w:r w:rsidRPr="00065866">
        <w:rPr>
          <w:rFonts w:ascii="Times New Roman" w:hAnsi="Times New Roman"/>
          <w:color w:val="000000" w:themeColor="text1"/>
          <w:sz w:val="24"/>
          <w:szCs w:val="24"/>
        </w:rPr>
        <w:t>żywieniowozależnych</w:t>
      </w:r>
      <w:proofErr w:type="spellEnd"/>
      <w:r w:rsidRPr="00065866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065866" w:rsidRPr="00241B3A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eastAsia="Calibri" w:hAnsi="Times New Roman"/>
          <w:color w:val="000000" w:themeColor="text1"/>
          <w:sz w:val="24"/>
          <w:szCs w:val="24"/>
        </w:rPr>
      </w:pPr>
      <w:r w:rsidRPr="00241B3A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Współczesne metody oceny stanu odżywienia. </w:t>
      </w:r>
    </w:p>
    <w:p w:rsidR="00065866" w:rsidRPr="00241B3A" w:rsidRDefault="00065866" w:rsidP="00A5015B">
      <w:pPr>
        <w:pStyle w:val="Akapitzlist"/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eastAsia="Calibri" w:hAnsi="Times New Roman"/>
          <w:color w:val="000000" w:themeColor="text1"/>
          <w:sz w:val="24"/>
          <w:szCs w:val="24"/>
        </w:rPr>
      </w:pPr>
      <w:r w:rsidRPr="00241B3A">
        <w:rPr>
          <w:rFonts w:ascii="Times New Roman" w:eastAsia="Calibri" w:hAnsi="Times New Roman"/>
          <w:color w:val="000000" w:themeColor="text1"/>
          <w:sz w:val="24"/>
          <w:szCs w:val="24"/>
        </w:rPr>
        <w:t xml:space="preserve">Aktualnie stosowane metody oceny sposobu żywienia. 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Obserwacja naukowa a eksperyment – różnice, wady i zalety, przykłady. Najczęstsze błędy metodyczne przy planowaniu i realizacji eksperymentu i obserwacji naukowej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Charakterystyka poję</w:t>
      </w:r>
      <w:r w:rsidR="004146EC">
        <w:rPr>
          <w:rFonts w:ascii="Times New Roman" w:eastAsia="Times New Roman" w:hAnsi="Times New Roman" w:cs="Times New Roman"/>
          <w:sz w:val="24"/>
          <w:szCs w:val="24"/>
          <w:lang w:eastAsia="pl-PL"/>
        </w:rPr>
        <w:t>ć:</w:t>
      </w: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etod</w:t>
      </w:r>
      <w:r w:rsidR="004146EC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, technika, narzędzie badawcze, procedura badawcza</w:t>
      </w:r>
      <w:r w:rsidR="004146EC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raz z przykład</w:t>
      </w:r>
      <w:r w:rsidR="004146EC">
        <w:rPr>
          <w:rFonts w:ascii="Times New Roman" w:eastAsia="Times New Roman" w:hAnsi="Times New Roman" w:cs="Times New Roman"/>
          <w:sz w:val="24"/>
          <w:szCs w:val="24"/>
          <w:lang w:eastAsia="pl-PL"/>
        </w:rPr>
        <w:t>ami</w:t>
      </w: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Charakterystyka sondażu diagnostycznego i analizy pojedynczych przypadków, jako metod badawczych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Zasady i etapy układania kwestionariuszy ankietowych oraz metody ich rozprowadzania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Rodzaje wywiadu. W jaki sposób należy przygotować wywiad?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Zmienna i jej rodzaje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Pojęcie i cechy hipotezy badawczej oraz błędy związane z testowaniem hipotez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Czynniki wpływające na liczebność próby i sposoby jej ustalania.</w:t>
      </w:r>
    </w:p>
    <w:p w:rsidR="00065866" w:rsidRPr="00241B3A" w:rsidRDefault="00065866" w:rsidP="00A5015B">
      <w:pPr>
        <w:numPr>
          <w:ilvl w:val="0"/>
          <w:numId w:val="6"/>
        </w:numPr>
        <w:tabs>
          <w:tab w:val="left" w:pos="426"/>
        </w:tabs>
        <w:spacing w:after="0" w:line="36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Losowe i nielosowe metody doboru próby do badań.</w:t>
      </w:r>
    </w:p>
    <w:p w:rsidR="00065866" w:rsidRPr="00241B3A" w:rsidRDefault="00065866" w:rsidP="00A5015B">
      <w:pPr>
        <w:pStyle w:val="Akapitzlist"/>
        <w:tabs>
          <w:tab w:val="left" w:pos="426"/>
        </w:tabs>
        <w:spacing w:after="0" w:line="360" w:lineRule="auto"/>
        <w:ind w:left="426"/>
        <w:rPr>
          <w:rFonts w:ascii="Times New Roman" w:hAnsi="Times New Roman"/>
          <w:color w:val="000000" w:themeColor="text1"/>
          <w:sz w:val="24"/>
          <w:szCs w:val="24"/>
        </w:rPr>
      </w:pPr>
    </w:p>
    <w:p w:rsidR="00B86147" w:rsidRPr="00241B3A" w:rsidRDefault="00B86147" w:rsidP="0088458B">
      <w:pPr>
        <w:tabs>
          <w:tab w:val="left" w:pos="426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bookmarkEnd w:id="0"/>
    </w:p>
    <w:sectPr w:rsidR="00B86147" w:rsidRPr="00241B3A" w:rsidSect="00D26477">
      <w:pgSz w:w="11906" w:h="16838"/>
      <w:pgMar w:top="1418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erif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C3A97"/>
    <w:multiLevelType w:val="multilevel"/>
    <w:tmpl w:val="E7647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51B2C"/>
    <w:multiLevelType w:val="hybridMultilevel"/>
    <w:tmpl w:val="A25ACADC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16DAB"/>
    <w:multiLevelType w:val="hybridMultilevel"/>
    <w:tmpl w:val="9B5A5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75A09"/>
    <w:multiLevelType w:val="hybridMultilevel"/>
    <w:tmpl w:val="8E642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7261D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22549BD"/>
    <w:multiLevelType w:val="multilevel"/>
    <w:tmpl w:val="1DFA6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402F74"/>
    <w:multiLevelType w:val="multilevel"/>
    <w:tmpl w:val="84A88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C96359"/>
    <w:multiLevelType w:val="multilevel"/>
    <w:tmpl w:val="2F482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E50FEC"/>
    <w:multiLevelType w:val="hybridMultilevel"/>
    <w:tmpl w:val="E97CF634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227C"/>
    <w:multiLevelType w:val="hybridMultilevel"/>
    <w:tmpl w:val="66B6EE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71763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9F620B9"/>
    <w:multiLevelType w:val="multilevel"/>
    <w:tmpl w:val="18FE0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FE3953"/>
    <w:multiLevelType w:val="hybridMultilevel"/>
    <w:tmpl w:val="BBAC2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11"/>
  </w:num>
  <w:num w:numId="6">
    <w:abstractNumId w:val="8"/>
  </w:num>
  <w:num w:numId="7">
    <w:abstractNumId w:val="1"/>
  </w:num>
  <w:num w:numId="8">
    <w:abstractNumId w:val="3"/>
  </w:num>
  <w:num w:numId="9">
    <w:abstractNumId w:val="12"/>
  </w:num>
  <w:num w:numId="10">
    <w:abstractNumId w:val="0"/>
  </w:num>
  <w:num w:numId="11">
    <w:abstractNumId w:val="2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YyNzc1NDAwtjRR0lEKTi0uzszPAykwrAUARBLyYSwAAAA="/>
  </w:docVars>
  <w:rsids>
    <w:rsidRoot w:val="002C21EF"/>
    <w:rsid w:val="00004BC2"/>
    <w:rsid w:val="00065866"/>
    <w:rsid w:val="000E1E1D"/>
    <w:rsid w:val="00184DCD"/>
    <w:rsid w:val="00216F6F"/>
    <w:rsid w:val="00241B3A"/>
    <w:rsid w:val="00295890"/>
    <w:rsid w:val="002A0836"/>
    <w:rsid w:val="002C21EF"/>
    <w:rsid w:val="004146EC"/>
    <w:rsid w:val="00493E0A"/>
    <w:rsid w:val="004E3959"/>
    <w:rsid w:val="00522DEA"/>
    <w:rsid w:val="005C4B66"/>
    <w:rsid w:val="006461BF"/>
    <w:rsid w:val="00652DF4"/>
    <w:rsid w:val="006F0B94"/>
    <w:rsid w:val="007033FE"/>
    <w:rsid w:val="00772456"/>
    <w:rsid w:val="007E15F2"/>
    <w:rsid w:val="0088458B"/>
    <w:rsid w:val="008A1D80"/>
    <w:rsid w:val="008B339B"/>
    <w:rsid w:val="009237D4"/>
    <w:rsid w:val="00A5015B"/>
    <w:rsid w:val="00A64685"/>
    <w:rsid w:val="00B86147"/>
    <w:rsid w:val="00CA2EC8"/>
    <w:rsid w:val="00D10DC8"/>
    <w:rsid w:val="00D908B7"/>
    <w:rsid w:val="00E03289"/>
    <w:rsid w:val="00E27E31"/>
    <w:rsid w:val="00E63004"/>
    <w:rsid w:val="00F9456B"/>
    <w:rsid w:val="00FA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65A664"/>
  <w15:docId w15:val="{55C09C3A-7C5F-401D-85C8-D5D1E305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rsid w:val="002C21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21EF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2C21EF"/>
    <w:pPr>
      <w:spacing w:after="200" w:line="252" w:lineRule="auto"/>
      <w:ind w:left="720"/>
      <w:contextualSpacing/>
    </w:pPr>
    <w:rPr>
      <w:rFonts w:ascii="Cambria" w:eastAsia="Times New Roman" w:hAnsi="Cambria" w:cs="Times New Roman"/>
    </w:rPr>
  </w:style>
  <w:style w:type="paragraph" w:customStyle="1" w:styleId="xmsonormal">
    <w:name w:val="x_msonormal"/>
    <w:basedOn w:val="Normalny"/>
    <w:rsid w:val="006F0B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basedOn w:val="Normalny"/>
    <w:rsid w:val="007E15F2"/>
    <w:pPr>
      <w:autoSpaceDN w:val="0"/>
      <w:spacing w:after="0" w:line="240" w:lineRule="auto"/>
    </w:pPr>
    <w:rPr>
      <w:rFonts w:ascii="Liberation Serif" w:hAnsi="Liberation Serif" w:cs="Calibri"/>
      <w:sz w:val="24"/>
      <w:szCs w:val="24"/>
      <w:lang w:val="en-US"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D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032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032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032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032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032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6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2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3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Anna Jędrusek-Golińska</cp:lastModifiedBy>
  <cp:revision>3</cp:revision>
  <cp:lastPrinted>2023-03-20T08:39:00Z</cp:lastPrinted>
  <dcterms:created xsi:type="dcterms:W3CDTF">2023-03-22T08:10:00Z</dcterms:created>
  <dcterms:modified xsi:type="dcterms:W3CDTF">2023-03-22T08:13:00Z</dcterms:modified>
</cp:coreProperties>
</file>